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39BAF" w14:textId="7777777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44E454FA" w14:textId="24171236" w:rsidR="00341251" w:rsidRDefault="00341251" w:rsidP="00341251">
      <w:pPr>
        <w:rPr>
          <w:rFonts w:ascii="Times" w:hAnsi="Times"/>
          <w:i/>
          <w:iCs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lt;dd&gt; &lt;mese&gt; &lt;anno&gt;</w:t>
      </w:r>
    </w:p>
    <w:p w14:paraId="5395D696" w14:textId="77777777" w:rsidR="003471A9" w:rsidRPr="00E97738" w:rsidRDefault="003471A9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7C3C0CE4" w14:textId="58A517A9" w:rsidR="00341251" w:rsidRDefault="00341251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3AE8F2E4" w14:textId="77777777" w:rsidR="003471A9" w:rsidRPr="00E97738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4DAB65A3" w14:textId="0333BCAD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4E27CD">
        <w:rPr>
          <w:rFonts w:ascii="Times" w:hAnsi="Times"/>
          <w:b/>
          <w:color w:val="404040" w:themeColor="text1" w:themeTint="BF"/>
        </w:rPr>
        <w:t>Comunicazione curriculum scelto e progetto di ricerca</w:t>
      </w:r>
    </w:p>
    <w:p w14:paraId="7318EF23" w14:textId="77777777" w:rsidR="009B094E" w:rsidRDefault="009B094E" w:rsidP="00341251">
      <w:pPr>
        <w:jc w:val="both"/>
        <w:rPr>
          <w:rFonts w:ascii="Times" w:hAnsi="Times"/>
          <w:color w:val="404040" w:themeColor="text1" w:themeTint="BF"/>
        </w:rPr>
      </w:pPr>
    </w:p>
    <w:p w14:paraId="22EE776F" w14:textId="2F6B52A7" w:rsidR="007E48A3" w:rsidRDefault="007E48A3" w:rsidP="005537D2">
      <w:pPr>
        <w:jc w:val="both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 xml:space="preserve">Il/La sottoscritto/a </w:t>
      </w:r>
      <w:r w:rsidR="005537D2" w:rsidRPr="00DF32D9">
        <w:rPr>
          <w:rFonts w:ascii="Times" w:hAnsi="Times"/>
          <w:color w:val="404040" w:themeColor="text1" w:themeTint="BF"/>
          <w:sz w:val="22"/>
        </w:rPr>
        <w:t>Dott</w:t>
      </w:r>
      <w:r w:rsidRPr="00DF32D9">
        <w:rPr>
          <w:rFonts w:ascii="Times" w:hAnsi="Times"/>
          <w:color w:val="404040" w:themeColor="text1" w:themeTint="BF"/>
          <w:sz w:val="22"/>
        </w:rPr>
        <w:t>./</w:t>
      </w:r>
      <w:r w:rsidR="005537D2" w:rsidRPr="00DF32D9">
        <w:rPr>
          <w:rFonts w:ascii="Times" w:hAnsi="Times"/>
          <w:color w:val="404040" w:themeColor="text1" w:themeTint="BF"/>
          <w:sz w:val="22"/>
        </w:rPr>
        <w:t>Dott</w:t>
      </w:r>
      <w:r w:rsidRPr="00DF32D9">
        <w:rPr>
          <w:rFonts w:ascii="Times" w:hAnsi="Times"/>
          <w:color w:val="404040" w:themeColor="text1" w:themeTint="BF"/>
          <w:sz w:val="22"/>
        </w:rPr>
        <w:t>.ssa ________________________________</w:t>
      </w:r>
      <w:r w:rsidR="005537D2" w:rsidRPr="00DF32D9">
        <w:rPr>
          <w:rFonts w:ascii="Times" w:hAnsi="Times"/>
          <w:color w:val="404040" w:themeColor="text1" w:themeTint="BF"/>
          <w:sz w:val="22"/>
        </w:rPr>
        <w:t>, iscritt</w:t>
      </w:r>
      <w:r w:rsidR="003471A9" w:rsidRPr="00DF32D9">
        <w:rPr>
          <w:rFonts w:ascii="Times" w:hAnsi="Times"/>
          <w:color w:val="404040" w:themeColor="text1" w:themeTint="BF"/>
          <w:sz w:val="22"/>
        </w:rPr>
        <w:t>o/</w:t>
      </w:r>
      <w:r w:rsidR="005537D2" w:rsidRPr="00DF32D9">
        <w:rPr>
          <w:rFonts w:ascii="Times" w:hAnsi="Times"/>
          <w:color w:val="404040" w:themeColor="text1" w:themeTint="BF"/>
          <w:sz w:val="22"/>
        </w:rPr>
        <w:t xml:space="preserve">a al ____ Ciclo del Dottorato di ricerca in Ingegneria Civile, Edile-Architettura e Ambientale, </w:t>
      </w:r>
      <w:r w:rsidR="001855C0">
        <w:rPr>
          <w:rFonts w:ascii="Times" w:hAnsi="Times"/>
          <w:color w:val="404040" w:themeColor="text1" w:themeTint="BF"/>
          <w:sz w:val="22"/>
        </w:rPr>
        <w:t xml:space="preserve">comunica </w:t>
      </w:r>
      <w:r w:rsidR="005537D2" w:rsidRPr="00DF32D9">
        <w:rPr>
          <w:rFonts w:ascii="Times" w:hAnsi="Times"/>
          <w:color w:val="404040" w:themeColor="text1" w:themeTint="BF"/>
          <w:sz w:val="22"/>
        </w:rPr>
        <w:t xml:space="preserve">al Collegio dei Docenti </w:t>
      </w:r>
      <w:r w:rsidR="004E27CD">
        <w:rPr>
          <w:rFonts w:ascii="Times" w:hAnsi="Times"/>
          <w:color w:val="404040" w:themeColor="text1" w:themeTint="BF"/>
          <w:sz w:val="22"/>
        </w:rPr>
        <w:t xml:space="preserve">di voler scegliere il curriculum </w:t>
      </w:r>
      <w:r w:rsidR="004E27CD" w:rsidRPr="004E27CD">
        <w:rPr>
          <w:rFonts w:ascii="Times" w:hAnsi="Times"/>
          <w:color w:val="404040" w:themeColor="text1" w:themeTint="BF"/>
          <w:sz w:val="22"/>
          <w:highlight w:val="lightGray"/>
        </w:rPr>
        <w:t>“Civile e Ambientale” oppure “Edile-Architettura”.</w:t>
      </w:r>
      <w:r w:rsidR="004E27CD">
        <w:rPr>
          <w:rFonts w:ascii="Times" w:hAnsi="Times"/>
          <w:color w:val="404040" w:themeColor="text1" w:themeTint="BF"/>
          <w:sz w:val="22"/>
        </w:rPr>
        <w:t xml:space="preserve"> </w:t>
      </w:r>
    </w:p>
    <w:p w14:paraId="3CBE98D2" w14:textId="76F98987" w:rsidR="004E27CD" w:rsidRDefault="004E27CD" w:rsidP="005537D2">
      <w:pPr>
        <w:jc w:val="both"/>
        <w:rPr>
          <w:rFonts w:ascii="Times" w:hAnsi="Times"/>
          <w:color w:val="404040" w:themeColor="text1" w:themeTint="BF"/>
          <w:sz w:val="22"/>
        </w:rPr>
      </w:pPr>
    </w:p>
    <w:p w14:paraId="5E1DE6B1" w14:textId="6ACB0FF8" w:rsidR="004E27CD" w:rsidRDefault="004E27CD" w:rsidP="005537D2">
      <w:pPr>
        <w:jc w:val="both"/>
        <w:rPr>
          <w:rFonts w:ascii="Times" w:hAnsi="Times"/>
          <w:color w:val="404040" w:themeColor="text1" w:themeTint="BF"/>
          <w:sz w:val="22"/>
        </w:rPr>
      </w:pPr>
      <w:r>
        <w:rPr>
          <w:rFonts w:ascii="Times" w:hAnsi="Times"/>
          <w:color w:val="404040" w:themeColor="text1" w:themeTint="BF"/>
          <w:sz w:val="22"/>
        </w:rPr>
        <w:t>Sulla base dei colloqui intercorsi per le vie brevi con il/la Prof./Prof.ssa _______________, appartenente al Collegio dei Docenti, comunico che l</w:t>
      </w:r>
      <w:r w:rsidRPr="004E27CD">
        <w:rPr>
          <w:rFonts w:ascii="Times" w:hAnsi="Times"/>
          <w:color w:val="404040" w:themeColor="text1" w:themeTint="BF"/>
          <w:sz w:val="22"/>
        </w:rPr>
        <w:t>’attività di ricerca consisterà essenzialmente nel tema “</w:t>
      </w:r>
      <w:r w:rsidRPr="004E27CD">
        <w:rPr>
          <w:rFonts w:ascii="Times" w:hAnsi="Times"/>
          <w:i/>
          <w:iCs/>
          <w:color w:val="404040" w:themeColor="text1" w:themeTint="BF"/>
          <w:sz w:val="22"/>
          <w:highlight w:val="lightGray"/>
        </w:rPr>
        <w:t>[inserire il titolo della ricerca concordato]</w:t>
      </w:r>
      <w:r>
        <w:rPr>
          <w:rFonts w:ascii="Times" w:hAnsi="Times"/>
          <w:color w:val="404040" w:themeColor="text1" w:themeTint="BF"/>
          <w:sz w:val="22"/>
        </w:rPr>
        <w:t>”.</w:t>
      </w:r>
    </w:p>
    <w:p w14:paraId="47B711C4" w14:textId="77777777" w:rsidR="004E27CD" w:rsidRPr="00DF32D9" w:rsidRDefault="004E27CD" w:rsidP="005537D2">
      <w:pPr>
        <w:jc w:val="both"/>
        <w:rPr>
          <w:rFonts w:ascii="Times" w:hAnsi="Times"/>
          <w:color w:val="404040" w:themeColor="text1" w:themeTint="BF"/>
          <w:sz w:val="22"/>
        </w:rPr>
      </w:pPr>
    </w:p>
    <w:p w14:paraId="136D2A92" w14:textId="24772FDE" w:rsidR="00DF32D9" w:rsidRPr="00DF32D9" w:rsidRDefault="00DF32D9" w:rsidP="005537D2">
      <w:pPr>
        <w:jc w:val="both"/>
        <w:rPr>
          <w:rFonts w:ascii="Times" w:hAnsi="Times"/>
          <w:color w:val="404040" w:themeColor="text1" w:themeTint="BF"/>
          <w:sz w:val="22"/>
        </w:rPr>
      </w:pPr>
    </w:p>
    <w:p w14:paraId="6922F68F" w14:textId="7D59CCF9" w:rsidR="00527418" w:rsidRPr="00DF32D9" w:rsidRDefault="00527418" w:rsidP="00527418">
      <w:pPr>
        <w:jc w:val="both"/>
        <w:rPr>
          <w:rFonts w:ascii="Times" w:hAnsi="Times"/>
          <w:color w:val="404040" w:themeColor="text1" w:themeTint="BF"/>
          <w:sz w:val="22"/>
        </w:rPr>
      </w:pPr>
    </w:p>
    <w:p w14:paraId="7919646A" w14:textId="5889EA47" w:rsidR="00527418" w:rsidRPr="00DF32D9" w:rsidRDefault="003471A9" w:rsidP="003471A9">
      <w:pPr>
        <w:jc w:val="right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>Dott./Dott.ssa _______________</w:t>
      </w:r>
    </w:p>
    <w:p w14:paraId="3DED9C08" w14:textId="72A521A1" w:rsidR="003471A9" w:rsidRPr="00DF32D9" w:rsidRDefault="003471A9" w:rsidP="003471A9">
      <w:pPr>
        <w:jc w:val="right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ab/>
      </w:r>
    </w:p>
    <w:p w14:paraId="4408069D" w14:textId="4F5B3F32" w:rsidR="003471A9" w:rsidRPr="00DF32D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22"/>
          <w:highlight w:val="lightGray"/>
        </w:rPr>
      </w:pPr>
      <w:r w:rsidRPr="00DF32D9">
        <w:rPr>
          <w:rFonts w:ascii="Times" w:hAnsi="Times"/>
          <w:i/>
          <w:iCs/>
          <w:color w:val="404040" w:themeColor="text1" w:themeTint="BF"/>
          <w:sz w:val="22"/>
          <w:highlight w:val="lightGray"/>
        </w:rPr>
        <w:t>FIRMA DEL/DELLA DOTTORANDO/A</w:t>
      </w:r>
    </w:p>
    <w:p w14:paraId="59E0E20D" w14:textId="234CF733" w:rsidR="00527418" w:rsidRPr="00DF32D9" w:rsidRDefault="00527418" w:rsidP="00527418">
      <w:pPr>
        <w:jc w:val="both"/>
        <w:rPr>
          <w:rFonts w:ascii="Times" w:hAnsi="Times"/>
          <w:color w:val="404040" w:themeColor="text1" w:themeTint="BF"/>
          <w:sz w:val="22"/>
        </w:rPr>
      </w:pPr>
    </w:p>
    <w:p w14:paraId="5AB41746" w14:textId="2E4580FC" w:rsidR="00527418" w:rsidRPr="00DF32D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  <w:sz w:val="22"/>
        </w:rPr>
      </w:pPr>
      <w:r w:rsidRPr="00DF32D9">
        <w:rPr>
          <w:rFonts w:ascii="Times" w:hAnsi="Times"/>
          <w:i/>
          <w:iCs/>
          <w:color w:val="404040" w:themeColor="text1" w:themeTint="BF"/>
          <w:sz w:val="22"/>
        </w:rPr>
        <w:t xml:space="preserve">Il </w:t>
      </w:r>
      <w:r w:rsidR="004E27CD">
        <w:rPr>
          <w:rFonts w:ascii="Times" w:hAnsi="Times"/>
          <w:i/>
          <w:iCs/>
          <w:color w:val="404040" w:themeColor="text1" w:themeTint="BF"/>
          <w:sz w:val="22"/>
        </w:rPr>
        <w:t>sottoscritto,</w:t>
      </w:r>
      <w:r w:rsidRPr="00DF32D9">
        <w:rPr>
          <w:rFonts w:ascii="Times" w:hAnsi="Times"/>
          <w:i/>
          <w:iCs/>
          <w:color w:val="404040" w:themeColor="text1" w:themeTint="BF"/>
          <w:sz w:val="22"/>
        </w:rPr>
        <w:t xml:space="preserve"> Prof./Prof.ssa _________________________</w:t>
      </w:r>
      <w:r w:rsidR="00DF32D9" w:rsidRPr="00DF32D9">
        <w:rPr>
          <w:rFonts w:ascii="Times" w:hAnsi="Times"/>
          <w:i/>
          <w:iCs/>
          <w:color w:val="404040" w:themeColor="text1" w:themeTint="BF"/>
          <w:sz w:val="22"/>
        </w:rPr>
        <w:t>,</w:t>
      </w:r>
      <w:r w:rsidRPr="00DF32D9">
        <w:rPr>
          <w:rFonts w:ascii="Times" w:hAnsi="Times"/>
          <w:i/>
          <w:iCs/>
          <w:color w:val="404040" w:themeColor="text1" w:themeTint="BF"/>
          <w:sz w:val="22"/>
        </w:rPr>
        <w:t xml:space="preserve"> </w:t>
      </w:r>
      <w:r w:rsidR="00DF32D9" w:rsidRPr="00DF32D9">
        <w:rPr>
          <w:rFonts w:ascii="Times" w:hAnsi="Times"/>
          <w:i/>
          <w:iCs/>
          <w:color w:val="404040" w:themeColor="text1" w:themeTint="BF"/>
          <w:sz w:val="22"/>
        </w:rPr>
        <w:t>dichiar</w:t>
      </w:r>
      <w:r w:rsidR="004E27CD">
        <w:rPr>
          <w:rFonts w:ascii="Times" w:hAnsi="Times"/>
          <w:i/>
          <w:iCs/>
          <w:color w:val="404040" w:themeColor="text1" w:themeTint="BF"/>
          <w:sz w:val="22"/>
        </w:rPr>
        <w:t xml:space="preserve">o di aver concordato per le vie brevi il titolo del </w:t>
      </w:r>
      <w:r w:rsidR="00A6709B">
        <w:rPr>
          <w:rFonts w:ascii="Times" w:hAnsi="Times"/>
          <w:i/>
          <w:iCs/>
          <w:color w:val="404040" w:themeColor="text1" w:themeTint="BF"/>
          <w:sz w:val="22"/>
        </w:rPr>
        <w:t>tema</w:t>
      </w:r>
      <w:r w:rsidR="004E27CD">
        <w:rPr>
          <w:rFonts w:ascii="Times" w:hAnsi="Times"/>
          <w:i/>
          <w:iCs/>
          <w:color w:val="404040" w:themeColor="text1" w:themeTint="BF"/>
          <w:sz w:val="22"/>
        </w:rPr>
        <w:t xml:space="preserve"> di ricerca</w:t>
      </w:r>
      <w:r w:rsidRPr="00DF32D9">
        <w:rPr>
          <w:rFonts w:ascii="Times" w:hAnsi="Times"/>
          <w:i/>
          <w:iCs/>
          <w:color w:val="404040" w:themeColor="text1" w:themeTint="BF"/>
          <w:sz w:val="22"/>
        </w:rPr>
        <w:t>.</w:t>
      </w:r>
    </w:p>
    <w:p w14:paraId="76F6C0B7" w14:textId="4AE1591B" w:rsidR="003471A9" w:rsidRPr="00DF32D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  <w:sz w:val="22"/>
        </w:rPr>
      </w:pPr>
    </w:p>
    <w:p w14:paraId="06407D92" w14:textId="5A806E68" w:rsidR="003471A9" w:rsidRPr="00DF32D9" w:rsidRDefault="003471A9" w:rsidP="003471A9">
      <w:pPr>
        <w:jc w:val="right"/>
        <w:rPr>
          <w:rFonts w:ascii="Times" w:hAnsi="Times"/>
          <w:color w:val="404040" w:themeColor="text1" w:themeTint="BF"/>
          <w:sz w:val="22"/>
        </w:rPr>
      </w:pPr>
      <w:r w:rsidRPr="00DF32D9">
        <w:rPr>
          <w:rFonts w:ascii="Times" w:hAnsi="Times"/>
          <w:color w:val="404040" w:themeColor="text1" w:themeTint="BF"/>
          <w:sz w:val="22"/>
        </w:rPr>
        <w:t>Prof./Prof.ssa _______________</w:t>
      </w:r>
    </w:p>
    <w:p w14:paraId="731E00BC" w14:textId="708A6E2C" w:rsidR="003471A9" w:rsidRPr="00DF32D9" w:rsidRDefault="003471A9" w:rsidP="003471A9">
      <w:pPr>
        <w:jc w:val="right"/>
        <w:rPr>
          <w:rFonts w:ascii="Times" w:hAnsi="Times"/>
          <w:color w:val="404040" w:themeColor="text1" w:themeTint="BF"/>
          <w:sz w:val="22"/>
        </w:rPr>
      </w:pPr>
    </w:p>
    <w:p w14:paraId="610F1D10" w14:textId="1D95BAC5" w:rsidR="003471A9" w:rsidRPr="00DF32D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22"/>
          <w:highlight w:val="lightGray"/>
        </w:rPr>
      </w:pPr>
      <w:r w:rsidRPr="00DF32D9">
        <w:rPr>
          <w:rFonts w:ascii="Times" w:hAnsi="Times"/>
          <w:i/>
          <w:iCs/>
          <w:color w:val="404040" w:themeColor="text1" w:themeTint="BF"/>
          <w:sz w:val="22"/>
          <w:highlight w:val="lightGray"/>
        </w:rPr>
        <w:t>FIRMA DEL/DELLA TUTOR</w:t>
      </w:r>
    </w:p>
    <w:p w14:paraId="422450E7" w14:textId="77777777" w:rsidR="003471A9" w:rsidRPr="00DF32D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  <w:sz w:val="22"/>
        </w:rPr>
      </w:pPr>
    </w:p>
    <w:p w14:paraId="3FABC96D" w14:textId="77777777" w:rsidR="00527418" w:rsidRPr="00DF32D9" w:rsidRDefault="00527418" w:rsidP="00527418">
      <w:pPr>
        <w:jc w:val="both"/>
        <w:rPr>
          <w:rFonts w:ascii="Times" w:hAnsi="Times"/>
          <w:color w:val="404040" w:themeColor="text1" w:themeTint="BF"/>
          <w:sz w:val="22"/>
        </w:rPr>
      </w:pPr>
    </w:p>
    <w:sectPr w:rsidR="00527418" w:rsidRPr="00DF32D9" w:rsidSect="00260BCC">
      <w:headerReference w:type="default" r:id="rId8"/>
      <w:footerReference w:type="default" r:id="rId9"/>
      <w:pgSz w:w="11906" w:h="16838" w:code="9"/>
      <w:pgMar w:top="3042" w:right="1134" w:bottom="2410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91820" w14:textId="77777777" w:rsidR="00713813" w:rsidRDefault="00713813" w:rsidP="00A219AF">
      <w:r>
        <w:separator/>
      </w:r>
    </w:p>
  </w:endnote>
  <w:endnote w:type="continuationSeparator" w:id="0">
    <w:p w14:paraId="12C36792" w14:textId="77777777" w:rsidR="00713813" w:rsidRDefault="00713813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9873C1" wp14:editId="59AC1F0F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8ABB1C" id="Connettore 1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5BDB9F88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 xml:space="preserve">p.iva cod. fisc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6D73120D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A2C4F" w14:textId="77777777" w:rsidR="00713813" w:rsidRDefault="00713813" w:rsidP="00A219AF">
      <w:r>
        <w:separator/>
      </w:r>
    </w:p>
  </w:footnote>
  <w:footnote w:type="continuationSeparator" w:id="0">
    <w:p w14:paraId="69C15851" w14:textId="77777777" w:rsidR="00713813" w:rsidRDefault="00713813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5484FB2B" w:rsidR="00896626" w:rsidRDefault="00000000" w:rsidP="00B627DB">
    <w:pPr>
      <w:tabs>
        <w:tab w:val="left" w:pos="5103"/>
      </w:tabs>
      <w:rPr>
        <w:noProof/>
      </w:rPr>
    </w:pP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Content/>
    </w:sdt>
    <w:r w:rsidR="00925DA3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CA481E2" wp14:editId="1E1765BD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66412" cy="902970"/>
              <wp:effectExtent l="0" t="0" r="0" b="0"/>
              <wp:wrapNone/>
              <wp:docPr id="7" name="Grup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66412" cy="902970"/>
                        <a:chOff x="0" y="0"/>
                        <a:chExt cx="6066412" cy="90297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285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Immagin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50007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8DE50D1" id="Gruppo 7" o:spid="_x0000_s1026" style="position:absolute;margin-left:0;margin-top:-.05pt;width:477.65pt;height:71.1pt;z-index:251666432" coordsize="60664,9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2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1" o:spid="_x0000_s1028" type="#_x0000_t75" style="position:absolute;left:43500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D.ICEAA</w:t>
    </w:r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265965415">
    <w:abstractNumId w:val="7"/>
  </w:num>
  <w:num w:numId="2" w16cid:durableId="1562669372">
    <w:abstractNumId w:val="2"/>
  </w:num>
  <w:num w:numId="3" w16cid:durableId="1086151416">
    <w:abstractNumId w:val="18"/>
  </w:num>
  <w:num w:numId="4" w16cid:durableId="1285232605">
    <w:abstractNumId w:val="4"/>
  </w:num>
  <w:num w:numId="5" w16cid:durableId="1254780102">
    <w:abstractNumId w:val="4"/>
  </w:num>
  <w:num w:numId="6" w16cid:durableId="1745906974">
    <w:abstractNumId w:val="13"/>
  </w:num>
  <w:num w:numId="7" w16cid:durableId="598678851">
    <w:abstractNumId w:val="11"/>
  </w:num>
  <w:num w:numId="8" w16cid:durableId="711660958">
    <w:abstractNumId w:val="14"/>
  </w:num>
  <w:num w:numId="9" w16cid:durableId="817040897">
    <w:abstractNumId w:val="19"/>
  </w:num>
  <w:num w:numId="10" w16cid:durableId="1827087283">
    <w:abstractNumId w:val="12"/>
  </w:num>
  <w:num w:numId="11" w16cid:durableId="17508948">
    <w:abstractNumId w:val="1"/>
  </w:num>
  <w:num w:numId="12" w16cid:durableId="1439789910">
    <w:abstractNumId w:val="25"/>
  </w:num>
  <w:num w:numId="13" w16cid:durableId="1492016031">
    <w:abstractNumId w:val="28"/>
  </w:num>
  <w:num w:numId="14" w16cid:durableId="791023429">
    <w:abstractNumId w:val="4"/>
  </w:num>
  <w:num w:numId="15" w16cid:durableId="1809080708">
    <w:abstractNumId w:val="21"/>
  </w:num>
  <w:num w:numId="16" w16cid:durableId="649288348">
    <w:abstractNumId w:val="4"/>
  </w:num>
  <w:num w:numId="17" w16cid:durableId="358896767">
    <w:abstractNumId w:val="3"/>
  </w:num>
  <w:num w:numId="18" w16cid:durableId="214242254">
    <w:abstractNumId w:val="23"/>
  </w:num>
  <w:num w:numId="19" w16cid:durableId="2065369589">
    <w:abstractNumId w:val="27"/>
  </w:num>
  <w:num w:numId="20" w16cid:durableId="191470285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79918758">
    <w:abstractNumId w:val="30"/>
  </w:num>
  <w:num w:numId="22" w16cid:durableId="816339336">
    <w:abstractNumId w:val="17"/>
  </w:num>
  <w:num w:numId="23" w16cid:durableId="1939870785">
    <w:abstractNumId w:val="5"/>
  </w:num>
  <w:num w:numId="24" w16cid:durableId="1143891655">
    <w:abstractNumId w:val="6"/>
  </w:num>
  <w:num w:numId="25" w16cid:durableId="987594384">
    <w:abstractNumId w:val="22"/>
  </w:num>
  <w:num w:numId="26" w16cid:durableId="686174069">
    <w:abstractNumId w:val="29"/>
  </w:num>
  <w:num w:numId="27" w16cid:durableId="1456171040">
    <w:abstractNumId w:val="16"/>
  </w:num>
  <w:num w:numId="28" w16cid:durableId="389768118">
    <w:abstractNumId w:val="4"/>
  </w:num>
  <w:num w:numId="29" w16cid:durableId="951866756">
    <w:abstractNumId w:val="26"/>
  </w:num>
  <w:num w:numId="30" w16cid:durableId="718866959">
    <w:abstractNumId w:val="24"/>
  </w:num>
  <w:num w:numId="31" w16cid:durableId="1759792137">
    <w:abstractNumId w:val="15"/>
  </w:num>
  <w:num w:numId="32" w16cid:durableId="607735132">
    <w:abstractNumId w:val="20"/>
  </w:num>
  <w:num w:numId="33" w16cid:durableId="1878735769">
    <w:abstractNumId w:val="9"/>
  </w:num>
  <w:num w:numId="34" w16cid:durableId="1304241213">
    <w:abstractNumId w:val="0"/>
  </w:num>
  <w:num w:numId="35" w16cid:durableId="1927029578">
    <w:abstractNumId w:val="4"/>
  </w:num>
  <w:num w:numId="36" w16cid:durableId="715666250">
    <w:abstractNumId w:val="4"/>
  </w:num>
  <w:num w:numId="37" w16cid:durableId="3784810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947613269">
    <w:abstractNumId w:val="4"/>
  </w:num>
  <w:num w:numId="39" w16cid:durableId="7300807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0tLA0tzQ1NzNQ0lEKTi0uzszPAykwqQUATrTm8SwAAAA="/>
  </w:docVars>
  <w:rsids>
    <w:rsidRoot w:val="000C211E"/>
    <w:rsid w:val="00011D58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32B8"/>
    <w:rsid w:val="00140283"/>
    <w:rsid w:val="00144C2D"/>
    <w:rsid w:val="001462F1"/>
    <w:rsid w:val="00151D3F"/>
    <w:rsid w:val="00156B93"/>
    <w:rsid w:val="00174F4F"/>
    <w:rsid w:val="00180349"/>
    <w:rsid w:val="00184DF7"/>
    <w:rsid w:val="001855C0"/>
    <w:rsid w:val="001C2F0F"/>
    <w:rsid w:val="001C4F5D"/>
    <w:rsid w:val="001E240B"/>
    <w:rsid w:val="001E4760"/>
    <w:rsid w:val="001F1A79"/>
    <w:rsid w:val="001F5711"/>
    <w:rsid w:val="001F72D7"/>
    <w:rsid w:val="002011FD"/>
    <w:rsid w:val="002064E2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70EDC"/>
    <w:rsid w:val="00274157"/>
    <w:rsid w:val="00282930"/>
    <w:rsid w:val="002950B5"/>
    <w:rsid w:val="00295FC9"/>
    <w:rsid w:val="002A48F8"/>
    <w:rsid w:val="002B487E"/>
    <w:rsid w:val="002C3794"/>
    <w:rsid w:val="002F0D61"/>
    <w:rsid w:val="0031212A"/>
    <w:rsid w:val="00315F81"/>
    <w:rsid w:val="00316398"/>
    <w:rsid w:val="00321BAD"/>
    <w:rsid w:val="003225BA"/>
    <w:rsid w:val="00341251"/>
    <w:rsid w:val="003471A9"/>
    <w:rsid w:val="00353CDC"/>
    <w:rsid w:val="0036705C"/>
    <w:rsid w:val="003710C2"/>
    <w:rsid w:val="00383646"/>
    <w:rsid w:val="003B5C84"/>
    <w:rsid w:val="00402760"/>
    <w:rsid w:val="00406B5F"/>
    <w:rsid w:val="00426E51"/>
    <w:rsid w:val="00435A08"/>
    <w:rsid w:val="004415E0"/>
    <w:rsid w:val="004544E9"/>
    <w:rsid w:val="004605E8"/>
    <w:rsid w:val="00471CF1"/>
    <w:rsid w:val="00483166"/>
    <w:rsid w:val="00490FB4"/>
    <w:rsid w:val="00496C0C"/>
    <w:rsid w:val="004A5639"/>
    <w:rsid w:val="004B2E56"/>
    <w:rsid w:val="004B5948"/>
    <w:rsid w:val="004C21F3"/>
    <w:rsid w:val="004C46D1"/>
    <w:rsid w:val="004D6266"/>
    <w:rsid w:val="004E27CD"/>
    <w:rsid w:val="004E71F1"/>
    <w:rsid w:val="004F4A26"/>
    <w:rsid w:val="00510AB2"/>
    <w:rsid w:val="005117DA"/>
    <w:rsid w:val="00516BA1"/>
    <w:rsid w:val="00516C63"/>
    <w:rsid w:val="00527418"/>
    <w:rsid w:val="005275AA"/>
    <w:rsid w:val="00531490"/>
    <w:rsid w:val="005329B7"/>
    <w:rsid w:val="00545BDA"/>
    <w:rsid w:val="00552721"/>
    <w:rsid w:val="005537D2"/>
    <w:rsid w:val="005564B3"/>
    <w:rsid w:val="005630A5"/>
    <w:rsid w:val="0056483F"/>
    <w:rsid w:val="00565DB7"/>
    <w:rsid w:val="005757EF"/>
    <w:rsid w:val="005832D2"/>
    <w:rsid w:val="005855CF"/>
    <w:rsid w:val="005950B8"/>
    <w:rsid w:val="00597BAE"/>
    <w:rsid w:val="005B1758"/>
    <w:rsid w:val="005B41A6"/>
    <w:rsid w:val="005C181F"/>
    <w:rsid w:val="005D0EF6"/>
    <w:rsid w:val="005E4F3D"/>
    <w:rsid w:val="006009E1"/>
    <w:rsid w:val="006030B2"/>
    <w:rsid w:val="006109E8"/>
    <w:rsid w:val="00611678"/>
    <w:rsid w:val="00613D04"/>
    <w:rsid w:val="00625255"/>
    <w:rsid w:val="00640139"/>
    <w:rsid w:val="00643C37"/>
    <w:rsid w:val="00647E0F"/>
    <w:rsid w:val="00681265"/>
    <w:rsid w:val="00686AF5"/>
    <w:rsid w:val="006A04F9"/>
    <w:rsid w:val="006A1940"/>
    <w:rsid w:val="006C4F98"/>
    <w:rsid w:val="006C70E7"/>
    <w:rsid w:val="006D441F"/>
    <w:rsid w:val="006D5D5C"/>
    <w:rsid w:val="006D76E1"/>
    <w:rsid w:val="006E1528"/>
    <w:rsid w:val="006F056A"/>
    <w:rsid w:val="006F2E87"/>
    <w:rsid w:val="00713813"/>
    <w:rsid w:val="0071727F"/>
    <w:rsid w:val="00717B6D"/>
    <w:rsid w:val="00730EC2"/>
    <w:rsid w:val="00755CBF"/>
    <w:rsid w:val="007624A5"/>
    <w:rsid w:val="007916EF"/>
    <w:rsid w:val="007A39EA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47AC4"/>
    <w:rsid w:val="008500DC"/>
    <w:rsid w:val="008554DF"/>
    <w:rsid w:val="00867FE6"/>
    <w:rsid w:val="00872438"/>
    <w:rsid w:val="00873F0C"/>
    <w:rsid w:val="0087512E"/>
    <w:rsid w:val="0088407B"/>
    <w:rsid w:val="00896626"/>
    <w:rsid w:val="008B0062"/>
    <w:rsid w:val="008B1E2F"/>
    <w:rsid w:val="008B3C31"/>
    <w:rsid w:val="008D46EE"/>
    <w:rsid w:val="008E3B85"/>
    <w:rsid w:val="008F14EA"/>
    <w:rsid w:val="008F57E9"/>
    <w:rsid w:val="00917A88"/>
    <w:rsid w:val="00925DA3"/>
    <w:rsid w:val="009662E3"/>
    <w:rsid w:val="009740AD"/>
    <w:rsid w:val="00975A3C"/>
    <w:rsid w:val="00986F29"/>
    <w:rsid w:val="00993514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422DF"/>
    <w:rsid w:val="00A43891"/>
    <w:rsid w:val="00A52478"/>
    <w:rsid w:val="00A5437A"/>
    <w:rsid w:val="00A5463F"/>
    <w:rsid w:val="00A60C09"/>
    <w:rsid w:val="00A6709B"/>
    <w:rsid w:val="00A7258B"/>
    <w:rsid w:val="00A83487"/>
    <w:rsid w:val="00A95FD4"/>
    <w:rsid w:val="00AC17B6"/>
    <w:rsid w:val="00AC19AA"/>
    <w:rsid w:val="00AC4099"/>
    <w:rsid w:val="00AF523F"/>
    <w:rsid w:val="00B27431"/>
    <w:rsid w:val="00B627DB"/>
    <w:rsid w:val="00B66141"/>
    <w:rsid w:val="00B86CF2"/>
    <w:rsid w:val="00BA0E77"/>
    <w:rsid w:val="00BA7917"/>
    <w:rsid w:val="00BB31F2"/>
    <w:rsid w:val="00BC0833"/>
    <w:rsid w:val="00BC5C58"/>
    <w:rsid w:val="00BC798A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71C5B"/>
    <w:rsid w:val="00C7302E"/>
    <w:rsid w:val="00C76BD5"/>
    <w:rsid w:val="00C85B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105C1"/>
    <w:rsid w:val="00D11C94"/>
    <w:rsid w:val="00D143B6"/>
    <w:rsid w:val="00D15EAC"/>
    <w:rsid w:val="00D1737E"/>
    <w:rsid w:val="00D32787"/>
    <w:rsid w:val="00D4089C"/>
    <w:rsid w:val="00D44144"/>
    <w:rsid w:val="00D47FD1"/>
    <w:rsid w:val="00D57634"/>
    <w:rsid w:val="00D639FB"/>
    <w:rsid w:val="00D649BE"/>
    <w:rsid w:val="00D658D1"/>
    <w:rsid w:val="00D70D92"/>
    <w:rsid w:val="00D828F6"/>
    <w:rsid w:val="00D83092"/>
    <w:rsid w:val="00D859FC"/>
    <w:rsid w:val="00DB28B8"/>
    <w:rsid w:val="00DB5BE2"/>
    <w:rsid w:val="00DC6268"/>
    <w:rsid w:val="00DE66FD"/>
    <w:rsid w:val="00DE7740"/>
    <w:rsid w:val="00DF32D9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818D9"/>
    <w:rsid w:val="00E97738"/>
    <w:rsid w:val="00EB0AAB"/>
    <w:rsid w:val="00EB4D15"/>
    <w:rsid w:val="00EC43BE"/>
    <w:rsid w:val="00ED1671"/>
    <w:rsid w:val="00F0717E"/>
    <w:rsid w:val="00F07FE7"/>
    <w:rsid w:val="00F11896"/>
    <w:rsid w:val="00F23BBB"/>
    <w:rsid w:val="00F24826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4C3F0-9556-4872-9413-6D5B0B33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1</TotalTime>
  <Pages>1</Pages>
  <Words>121</Words>
  <Characters>879</Characters>
  <Application>Microsoft Office Word</Application>
  <DocSecurity>0</DocSecurity>
  <Lines>32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103</cp:revision>
  <cp:lastPrinted>2020-07-20T09:34:00Z</cp:lastPrinted>
  <dcterms:created xsi:type="dcterms:W3CDTF">2019-11-10T19:12:00Z</dcterms:created>
  <dcterms:modified xsi:type="dcterms:W3CDTF">2022-11-04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57fa66789000e1d8edd044182dcd65b108352e48755c8fc43ed2b1b2d7dbc7</vt:lpwstr>
  </property>
</Properties>
</file>